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2B2F656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D6768B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November </w:t>
      </w:r>
      <w:r w:rsidR="00DA0A5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11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F0637D">
        <w:rPr>
          <w:rFonts w:ascii="Monotype Corsiva" w:hAnsi="Monotype Corsiva"/>
          <w:b/>
          <w:bCs/>
          <w:sz w:val="40"/>
          <w:szCs w:val="40"/>
          <w:u w:val="single"/>
        </w:rPr>
        <w:t>Nov</w:t>
      </w:r>
      <w:r w:rsidR="00D6768B">
        <w:rPr>
          <w:rFonts w:ascii="Monotype Corsiva" w:hAnsi="Monotype Corsiva"/>
          <w:b/>
          <w:bCs/>
          <w:sz w:val="40"/>
          <w:szCs w:val="40"/>
          <w:u w:val="single"/>
        </w:rPr>
        <w:t xml:space="preserve">ember </w:t>
      </w:r>
      <w:r w:rsidR="00DA0A5D">
        <w:rPr>
          <w:rFonts w:ascii="Monotype Corsiva" w:hAnsi="Monotype Corsiva"/>
          <w:b/>
          <w:bCs/>
          <w:sz w:val="40"/>
          <w:szCs w:val="40"/>
          <w:u w:val="single"/>
        </w:rPr>
        <w:t>15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183"/>
      </w:tblGrid>
      <w:tr w:rsidR="000A52CF" w:rsidRPr="001B168C" w14:paraId="54A58A02" w14:textId="77777777" w:rsidTr="00631C1D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F3F7D" w:rsidRPr="006D32FE" w14:paraId="2404C781" w14:textId="77777777" w:rsidTr="00631C1D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7A1F5" w14:textId="77777777" w:rsidR="00DA0A5D" w:rsidRPr="00DA0A5D" w:rsidRDefault="00DA0A5D" w:rsidP="00DA0A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A0A5D">
              <w:rPr>
                <w:b/>
                <w:bCs/>
                <w:color w:val="000000" w:themeColor="text1"/>
                <w:sz w:val="20"/>
                <w:szCs w:val="20"/>
              </w:rPr>
              <w:t xml:space="preserve">No School </w:t>
            </w:r>
          </w:p>
          <w:p w14:paraId="42094E0B" w14:textId="7C0D4234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AAA36" w14:textId="7D771A1E" w:rsidR="00DA0A5D" w:rsidRDefault="00E25185" w:rsidP="00DA0A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25185">
              <w:rPr>
                <w:b/>
                <w:bCs/>
                <w:color w:val="000000" w:themeColor="text1"/>
                <w:sz w:val="20"/>
                <w:szCs w:val="20"/>
              </w:rPr>
              <w:t>Introduction to Early Modern Religions</w:t>
            </w:r>
          </w:p>
          <w:p w14:paraId="5D31FBAA" w14:textId="77777777" w:rsidR="0061176A" w:rsidRPr="00DA0A5D" w:rsidRDefault="0061176A" w:rsidP="00DA0A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6DBB618C" w:rsidR="005F3F7D" w:rsidRPr="00DA0A5D" w:rsidRDefault="00DA0A5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A0A5D">
              <w:rPr>
                <w:b/>
                <w:bCs/>
                <w:color w:val="000000" w:themeColor="text1"/>
                <w:sz w:val="20"/>
                <w:szCs w:val="20"/>
              </w:rPr>
              <w:t xml:space="preserve">Early Modern </w:t>
            </w:r>
            <w:r w:rsidR="0061176A">
              <w:rPr>
                <w:b/>
                <w:bCs/>
                <w:color w:val="000000" w:themeColor="text1"/>
                <w:sz w:val="20"/>
                <w:szCs w:val="20"/>
              </w:rPr>
              <w:t>Relig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C6028" w14:textId="2CF43EC8" w:rsidR="00AD2541" w:rsidRPr="00AD2541" w:rsidRDefault="0003025F" w:rsidP="00AD2541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025F">
              <w:rPr>
                <w:b/>
                <w:bCs/>
                <w:color w:val="000000" w:themeColor="text1"/>
                <w:sz w:val="20"/>
                <w:szCs w:val="20"/>
              </w:rPr>
              <w:t>Sikhism and Its Origins</w:t>
            </w:r>
          </w:p>
          <w:p w14:paraId="1711A0FF" w14:textId="77777777" w:rsidR="00AD2541" w:rsidRPr="00AD2541" w:rsidRDefault="00AD2541" w:rsidP="00AD2541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573DC6F9" w:rsidR="005F3F7D" w:rsidRPr="00023C0E" w:rsidRDefault="0003025F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03025F">
              <w:rPr>
                <w:b/>
                <w:bCs/>
                <w:color w:val="000000" w:themeColor="text1"/>
                <w:sz w:val="20"/>
                <w:szCs w:val="20"/>
              </w:rPr>
              <w:t>Early Modern Religions</w:t>
            </w:r>
            <w:r w:rsidRPr="0003025F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96C5B" w14:textId="0B1B09EC" w:rsidR="00171BA5" w:rsidRDefault="0091509B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>Spread and Influence of Sikhism</w:t>
            </w: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0A1D245A" w14:textId="77777777" w:rsidR="00260ACE" w:rsidRDefault="00260ACE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59A234C" w14:textId="3E96295D" w:rsidR="00171BA5" w:rsidRPr="00171BA5" w:rsidRDefault="0091509B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1509B">
              <w:rPr>
                <w:b/>
                <w:bCs/>
                <w:color w:val="000000" w:themeColor="text1"/>
                <w:sz w:val="20"/>
                <w:szCs w:val="20"/>
              </w:rPr>
              <w:t xml:space="preserve">Early Modern Religions </w:t>
            </w:r>
          </w:p>
          <w:p w14:paraId="4E5D2A4A" w14:textId="71C7865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4A72D" w14:textId="77777777" w:rsidR="006B0250" w:rsidRPr="006B0250" w:rsidRDefault="006B0250" w:rsidP="006B0250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6B0250">
              <w:rPr>
                <w:b/>
                <w:bCs/>
                <w:color w:val="000000" w:themeColor="text1"/>
                <w:sz w:val="20"/>
                <w:szCs w:val="20"/>
              </w:rPr>
              <w:t>Overview of Early Modern Religions</w:t>
            </w:r>
          </w:p>
          <w:p w14:paraId="669E4DAD" w14:textId="77777777" w:rsidR="006B0250" w:rsidRPr="006B0250" w:rsidRDefault="006B0250" w:rsidP="006B0250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72C27EE" w14:textId="013A2BB6" w:rsidR="005F3F7D" w:rsidRPr="006B0250" w:rsidRDefault="006B0250" w:rsidP="00AD2541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B0250">
              <w:rPr>
                <w:b/>
                <w:bCs/>
                <w:color w:val="000000" w:themeColor="text1"/>
                <w:sz w:val="20"/>
                <w:szCs w:val="20"/>
              </w:rPr>
              <w:t>Early Modern Religions</w:t>
            </w:r>
          </w:p>
        </w:tc>
      </w:tr>
      <w:tr w:rsidR="003B6E85" w:rsidRPr="006D32FE" w14:paraId="43D4F6AC" w14:textId="77777777" w:rsidTr="00631C1D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004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B83A4" w14:textId="1952E444" w:rsidR="0039595F" w:rsidRPr="0039595F" w:rsidRDefault="0039595F" w:rsidP="0039595F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 4.6 </w:t>
            </w:r>
            <w:r w:rsidRPr="0039595F">
              <w:rPr>
                <w:rFonts w:asciiTheme="minorHAnsi" w:eastAsiaTheme="minorHAnsi" w:hAnsiTheme="minorHAnsi" w:cstheme="minorBidi"/>
                <w:sz w:val="22"/>
                <w:szCs w:val="22"/>
              </w:rPr>
              <w:t>Examine</w:t>
            </w:r>
            <w:r w:rsidRPr="0039595F">
              <w:rPr>
                <w:sz w:val="20"/>
                <w:szCs w:val="20"/>
                <w:shd w:val="clear" w:color="auto" w:fill="FFFFFF"/>
              </w:rPr>
              <w:t xml:space="preserve"> the continuities and changes in religions during the early modern period</w:t>
            </w:r>
          </w:p>
          <w:p w14:paraId="7CF61054" w14:textId="77777777" w:rsidR="0039595F" w:rsidRPr="0039595F" w:rsidRDefault="0039595F" w:rsidP="0039595F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</w:p>
          <w:p w14:paraId="5BA0D33F" w14:textId="06DD59FC" w:rsidR="008B539F" w:rsidRPr="00A805B9" w:rsidRDefault="008B539F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</w:p>
        </w:tc>
      </w:tr>
      <w:tr w:rsidR="00CD799D" w:rsidRPr="006D32FE" w14:paraId="17DA884E" w14:textId="77777777" w:rsidTr="00631C1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D799D" w:rsidRPr="006D32FE" w:rsidRDefault="00CD799D" w:rsidP="00CD799D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F4D23" w14:textId="77777777" w:rsidR="00DA0A5D" w:rsidRPr="00DA0A5D" w:rsidRDefault="00DA0A5D" w:rsidP="00DA0A5D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A0A5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01D8BB28" w14:textId="11E766CC" w:rsidR="00CD799D" w:rsidRPr="00161770" w:rsidRDefault="00CD799D" w:rsidP="00001CC1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EDDE1" w14:textId="77777777" w:rsidR="0061176A" w:rsidRPr="0061176A" w:rsidRDefault="0061176A" w:rsidP="0061176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61176A">
              <w:rPr>
                <w:b/>
                <w:bCs/>
                <w:sz w:val="20"/>
                <w:szCs w:val="20"/>
              </w:rPr>
              <w:t>Objective</w:t>
            </w:r>
          </w:p>
          <w:p w14:paraId="2952C227" w14:textId="77777777" w:rsidR="0061176A" w:rsidRPr="0061176A" w:rsidRDefault="0061176A" w:rsidP="0061176A">
            <w:pPr>
              <w:widowControl w:val="0"/>
              <w:rPr>
                <w:sz w:val="20"/>
                <w:szCs w:val="20"/>
              </w:rPr>
            </w:pPr>
            <w:r w:rsidRPr="0061176A">
              <w:rPr>
                <w:b/>
                <w:bCs/>
                <w:sz w:val="20"/>
                <w:szCs w:val="20"/>
              </w:rPr>
              <w:t xml:space="preserve">I can </w:t>
            </w:r>
            <w:r w:rsidRPr="0061176A">
              <w:rPr>
                <w:sz w:val="20"/>
                <w:szCs w:val="20"/>
              </w:rPr>
              <w:t>explain the religious landscape during the early modern period and key concepts related to religious change.</w:t>
            </w:r>
          </w:p>
          <w:p w14:paraId="66EF1B98" w14:textId="77777777" w:rsidR="0061176A" w:rsidRPr="0061176A" w:rsidRDefault="0061176A" w:rsidP="0061176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E0296B8" w14:textId="77777777" w:rsidR="0061176A" w:rsidRPr="0061176A" w:rsidRDefault="0061176A" w:rsidP="0061176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61176A">
              <w:rPr>
                <w:b/>
                <w:bCs/>
                <w:sz w:val="20"/>
                <w:szCs w:val="20"/>
              </w:rPr>
              <w:t>Guided Question</w:t>
            </w:r>
          </w:p>
          <w:p w14:paraId="445CFE64" w14:textId="77777777" w:rsidR="0061176A" w:rsidRPr="0061176A" w:rsidRDefault="0061176A" w:rsidP="0061176A">
            <w:pPr>
              <w:widowControl w:val="0"/>
              <w:rPr>
                <w:sz w:val="20"/>
                <w:szCs w:val="20"/>
              </w:rPr>
            </w:pPr>
            <w:r w:rsidRPr="0061176A">
              <w:rPr>
                <w:sz w:val="20"/>
                <w:szCs w:val="20"/>
              </w:rPr>
              <w:t>What were the major religious movements during the early modern period, and how did they shape society?</w:t>
            </w:r>
          </w:p>
          <w:p w14:paraId="3E980B62" w14:textId="77777777" w:rsidR="0061176A" w:rsidRPr="0061176A" w:rsidRDefault="0061176A" w:rsidP="0061176A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2EDCF9AA" w14:textId="511744FF" w:rsidR="00DA0A5D" w:rsidRPr="00DA0A5D" w:rsidRDefault="00DA0A5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871A" w14:textId="77777777" w:rsidR="0003025F" w:rsidRPr="0003025F" w:rsidRDefault="0003025F" w:rsidP="0003025F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Objective</w:t>
            </w:r>
          </w:p>
          <w:p w14:paraId="50CB7E1B" w14:textId="77777777" w:rsidR="0003025F" w:rsidRDefault="0003025F" w:rsidP="0003025F">
            <w:pPr>
              <w:rPr>
                <w:b/>
                <w:bCs/>
                <w:sz w:val="20"/>
                <w:szCs w:val="20"/>
              </w:rPr>
            </w:pPr>
          </w:p>
          <w:p w14:paraId="23EECB8F" w14:textId="5B511625" w:rsidR="0003025F" w:rsidRPr="0003025F" w:rsidRDefault="0003025F" w:rsidP="0003025F">
            <w:pPr>
              <w:rPr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 xml:space="preserve">I can </w:t>
            </w:r>
            <w:r w:rsidRPr="0003025F">
              <w:rPr>
                <w:sz w:val="20"/>
                <w:szCs w:val="20"/>
              </w:rPr>
              <w:t>describe the origins and teachings of Sikhism.</w:t>
            </w:r>
          </w:p>
          <w:p w14:paraId="1B0401FF" w14:textId="77777777" w:rsidR="0003025F" w:rsidRPr="0003025F" w:rsidRDefault="0003025F" w:rsidP="0003025F">
            <w:pPr>
              <w:rPr>
                <w:sz w:val="20"/>
                <w:szCs w:val="20"/>
              </w:rPr>
            </w:pPr>
          </w:p>
          <w:p w14:paraId="03CD4D56" w14:textId="77777777" w:rsidR="0003025F" w:rsidRPr="0003025F" w:rsidRDefault="0003025F" w:rsidP="0003025F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Guided Question</w:t>
            </w:r>
          </w:p>
          <w:p w14:paraId="596D9099" w14:textId="77777777" w:rsidR="0003025F" w:rsidRDefault="0003025F" w:rsidP="0003025F">
            <w:pPr>
              <w:rPr>
                <w:sz w:val="20"/>
                <w:szCs w:val="20"/>
              </w:rPr>
            </w:pPr>
          </w:p>
          <w:p w14:paraId="761C8A78" w14:textId="59E8F78C" w:rsidR="0003025F" w:rsidRPr="0003025F" w:rsidRDefault="0003025F" w:rsidP="0003025F">
            <w:pPr>
              <w:rPr>
                <w:sz w:val="20"/>
                <w:szCs w:val="20"/>
              </w:rPr>
            </w:pPr>
            <w:r w:rsidRPr="0003025F">
              <w:rPr>
                <w:sz w:val="20"/>
                <w:szCs w:val="20"/>
              </w:rPr>
              <w:t>What are the key beliefs and practices of Sikhism, and how did it originate?</w:t>
            </w:r>
          </w:p>
          <w:p w14:paraId="3FF92092" w14:textId="77777777" w:rsidR="0003025F" w:rsidRPr="0003025F" w:rsidRDefault="0003025F" w:rsidP="0003025F">
            <w:pPr>
              <w:rPr>
                <w:sz w:val="20"/>
                <w:szCs w:val="20"/>
              </w:rPr>
            </w:pPr>
          </w:p>
          <w:p w14:paraId="5D23F95C" w14:textId="2E5A3DBF" w:rsidR="00CD799D" w:rsidRPr="00161770" w:rsidRDefault="00CD799D" w:rsidP="00AD2541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6145A" w14:textId="77777777" w:rsidR="0091509B" w:rsidRPr="0091509B" w:rsidRDefault="0091509B" w:rsidP="0091509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49E73A4D" w14:textId="77777777" w:rsidR="0091509B" w:rsidRDefault="0091509B" w:rsidP="0091509B">
            <w:pPr>
              <w:rPr>
                <w:sz w:val="20"/>
                <w:szCs w:val="20"/>
              </w:rPr>
            </w:pPr>
          </w:p>
          <w:p w14:paraId="3387B609" w14:textId="5D34B3EC" w:rsidR="0091509B" w:rsidRPr="0091509B" w:rsidRDefault="0091509B" w:rsidP="0091509B">
            <w:pPr>
              <w:rPr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I can</w:t>
            </w:r>
            <w:r w:rsidRPr="0091509B">
              <w:rPr>
                <w:sz w:val="20"/>
                <w:szCs w:val="20"/>
              </w:rPr>
              <w:t xml:space="preserve"> analyze the spread of Sikhism and the role of the Khalsa in its development.</w:t>
            </w:r>
          </w:p>
          <w:p w14:paraId="785F3C20" w14:textId="77777777" w:rsidR="0091509B" w:rsidRPr="0091509B" w:rsidRDefault="0091509B" w:rsidP="0091509B">
            <w:pPr>
              <w:rPr>
                <w:b/>
                <w:bCs/>
                <w:sz w:val="20"/>
                <w:szCs w:val="20"/>
              </w:rPr>
            </w:pPr>
          </w:p>
          <w:p w14:paraId="7892950D" w14:textId="77777777" w:rsidR="0091509B" w:rsidRPr="0091509B" w:rsidRDefault="0091509B" w:rsidP="0091509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Guided Question</w:t>
            </w:r>
          </w:p>
          <w:p w14:paraId="1696A187" w14:textId="77777777" w:rsidR="0091509B" w:rsidRDefault="0091509B" w:rsidP="0091509B">
            <w:pPr>
              <w:rPr>
                <w:sz w:val="20"/>
                <w:szCs w:val="20"/>
              </w:rPr>
            </w:pPr>
          </w:p>
          <w:p w14:paraId="5F3791F1" w14:textId="2BBF70EA" w:rsidR="00CD799D" w:rsidRPr="00161770" w:rsidRDefault="0091509B" w:rsidP="002E01DC">
            <w:pPr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How did Sikhism spread beyond its origins, and what role did the Khalsa play in this process?</w:t>
            </w:r>
          </w:p>
        </w:tc>
        <w:tc>
          <w:tcPr>
            <w:tcW w:w="218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220DE" w14:textId="77777777" w:rsidR="0091509B" w:rsidRPr="0091509B" w:rsidRDefault="0091509B" w:rsidP="0091509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7F6E62A7" w14:textId="77777777" w:rsidR="0091509B" w:rsidRDefault="0091509B" w:rsidP="0091509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9E3A9CE" w14:textId="09222EE9" w:rsidR="0091509B" w:rsidRPr="0091509B" w:rsidRDefault="0091509B" w:rsidP="0091509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 xml:space="preserve">I can </w:t>
            </w:r>
            <w:r w:rsidRPr="0091509B">
              <w:rPr>
                <w:sz w:val="20"/>
                <w:szCs w:val="20"/>
              </w:rPr>
              <w:t>identify the causes and key figures of the Protestant Reformation.</w:t>
            </w:r>
          </w:p>
          <w:p w14:paraId="2DF636C7" w14:textId="77777777" w:rsidR="0091509B" w:rsidRPr="0091509B" w:rsidRDefault="0091509B" w:rsidP="0091509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9A03C58" w14:textId="77777777" w:rsidR="0091509B" w:rsidRPr="0091509B" w:rsidRDefault="0091509B" w:rsidP="0091509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Guided Question</w:t>
            </w:r>
          </w:p>
          <w:p w14:paraId="470CBB01" w14:textId="77777777" w:rsidR="0091509B" w:rsidRDefault="0091509B" w:rsidP="0091509B">
            <w:pPr>
              <w:widowControl w:val="0"/>
              <w:rPr>
                <w:sz w:val="20"/>
                <w:szCs w:val="20"/>
              </w:rPr>
            </w:pPr>
          </w:p>
          <w:p w14:paraId="7337E3D1" w14:textId="48CBA1D8" w:rsidR="0091509B" w:rsidRPr="0091509B" w:rsidRDefault="0091509B" w:rsidP="0091509B">
            <w:pPr>
              <w:widowControl w:val="0"/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What were the main causes of the Protestant Reformation, and who were its key figures?</w:t>
            </w:r>
          </w:p>
          <w:p w14:paraId="422BBFB0" w14:textId="77777777" w:rsidR="0091509B" w:rsidRPr="0091509B" w:rsidRDefault="0091509B" w:rsidP="0091509B">
            <w:pPr>
              <w:widowControl w:val="0"/>
              <w:rPr>
                <w:sz w:val="20"/>
                <w:szCs w:val="20"/>
              </w:rPr>
            </w:pPr>
          </w:p>
          <w:p w14:paraId="39CA1027" w14:textId="767ECF2F" w:rsidR="00CD799D" w:rsidRPr="00161770" w:rsidRDefault="00CD799D" w:rsidP="00AD2541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00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1913"/>
        <w:gridCol w:w="180"/>
      </w:tblGrid>
      <w:tr w:rsidR="00955D52" w:rsidRPr="006D32FE" w14:paraId="49219E4D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5F3F7D" w:rsidRPr="006D32FE" w14:paraId="41807183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08C6C" w14:textId="77777777" w:rsidR="00DA0A5D" w:rsidRPr="00DA0A5D" w:rsidRDefault="00DA0A5D" w:rsidP="00DA0A5D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A0A5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48A7085D" w14:textId="6B561C17" w:rsidR="005F3F7D" w:rsidRPr="00CD799D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DDD120D" w:rsidR="005F3F7D" w:rsidRPr="009E7788" w:rsidRDefault="0061176A" w:rsidP="005F3F7D">
            <w:pPr>
              <w:widowControl w:val="0"/>
              <w:rPr>
                <w:sz w:val="20"/>
                <w:szCs w:val="20"/>
              </w:rPr>
            </w:pPr>
            <w:r w:rsidRPr="0061176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Write a reflective paragraph on the following prompt: </w:t>
            </w:r>
            <w:r w:rsidRPr="0061176A">
              <w:rPr>
                <w:color w:val="2E2F30"/>
                <w:sz w:val="20"/>
                <w:szCs w:val="20"/>
                <w:shd w:val="clear" w:color="auto" w:fill="FFFFFF"/>
              </w:rPr>
              <w:t>How do you think religion influences culture and society today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F7983" w14:textId="1D4A278B" w:rsidR="0003025F" w:rsidRPr="0003025F" w:rsidRDefault="0003025F" w:rsidP="0003025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3025F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03025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3025F">
              <w:rPr>
                <w:color w:val="2E2F30"/>
                <w:sz w:val="20"/>
                <w:szCs w:val="20"/>
                <w:shd w:val="clear" w:color="auto" w:fill="FFFFFF"/>
              </w:rPr>
              <w:t>Think about a religion you know well. What are its core beliefs? Write them down.</w:t>
            </w:r>
          </w:p>
          <w:p w14:paraId="6105742C" w14:textId="77777777" w:rsidR="0003025F" w:rsidRPr="0003025F" w:rsidRDefault="0003025F" w:rsidP="0003025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2589212" w14:textId="2946B72B" w:rsidR="005F3F7D" w:rsidRPr="008D0229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96504" w14:textId="095998EE" w:rsidR="0091509B" w:rsidRPr="0091509B" w:rsidRDefault="0091509B" w:rsidP="0091509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1509B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: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91509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1509B">
              <w:rPr>
                <w:color w:val="2E2F30"/>
                <w:sz w:val="20"/>
                <w:szCs w:val="20"/>
                <w:shd w:val="clear" w:color="auto" w:fill="FFFFFF"/>
              </w:rPr>
              <w:t>List any religions or belief systems you know that have spread beyond their place of origin. </w:t>
            </w:r>
          </w:p>
          <w:p w14:paraId="595515D4" w14:textId="77777777" w:rsidR="0091509B" w:rsidRPr="0091509B" w:rsidRDefault="0091509B" w:rsidP="0091509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AE8A5D0" w14:textId="30335BE1" w:rsidR="005F3F7D" w:rsidRPr="002E01DC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B8F08" w14:textId="57DF2A59" w:rsidR="0007203D" w:rsidRPr="0007203D" w:rsidRDefault="0007203D" w:rsidP="0007203D">
            <w:pPr>
              <w:widowControl w:val="0"/>
              <w:rPr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Contextualization:</w:t>
            </w:r>
            <w:r>
              <w:rPr>
                <w:sz w:val="20"/>
                <w:szCs w:val="20"/>
              </w:rPr>
              <w:t xml:space="preserve"> </w:t>
            </w:r>
            <w:r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7203D">
              <w:rPr>
                <w:sz w:val="20"/>
                <w:szCs w:val="20"/>
              </w:rPr>
              <w:t>Think about a time when someone challenged an authority or tradition. What happened? Write a few sentences about it.</w:t>
            </w:r>
          </w:p>
          <w:p w14:paraId="50EB036B" w14:textId="77777777" w:rsidR="0007203D" w:rsidRPr="0007203D" w:rsidRDefault="0007203D" w:rsidP="0007203D">
            <w:pPr>
              <w:widowControl w:val="0"/>
              <w:rPr>
                <w:sz w:val="20"/>
                <w:szCs w:val="20"/>
              </w:rPr>
            </w:pPr>
          </w:p>
          <w:p w14:paraId="2A2DFE45" w14:textId="62EEFB5B" w:rsidR="005F3F7D" w:rsidRPr="008B539F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</w:tr>
      <w:tr w:rsidR="005F3F7D" w:rsidRPr="006D32FE" w14:paraId="23531563" w14:textId="77777777" w:rsidTr="00631C1D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2035A" w14:textId="77777777" w:rsidR="00DA0A5D" w:rsidRPr="00DA0A5D" w:rsidRDefault="00DA0A5D" w:rsidP="00DA0A5D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A0A5D">
              <w:rPr>
                <w:b/>
                <w:bCs/>
                <w:sz w:val="20"/>
                <w:szCs w:val="20"/>
              </w:rPr>
              <w:t xml:space="preserve">No School </w:t>
            </w:r>
          </w:p>
          <w:p w14:paraId="5A6F2E9F" w14:textId="6D8FA536" w:rsidR="005F3F7D" w:rsidRPr="00010A3A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CA56F" w14:textId="1DE2DC3C" w:rsidR="0061176A" w:rsidRPr="0061176A" w:rsidRDefault="0061176A" w:rsidP="0061176A">
            <w:pPr>
              <w:pStyle w:val="paragraph"/>
              <w:spacing w:before="0" w:after="0"/>
              <w:ind w:left="75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61176A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 Topic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61176A">
              <w:rPr>
                <w:color w:val="2E2F30"/>
                <w:sz w:val="20"/>
                <w:szCs w:val="20"/>
                <w:shd w:val="clear" w:color="auto" w:fill="FFFFFF"/>
              </w:rPr>
              <w:t>Overview of the early modern period's religious landscape, including major religions and the concepts of diffusion, schism, and syncretism.</w:t>
            </w:r>
          </w:p>
          <w:p w14:paraId="6C9342FA" w14:textId="77777777" w:rsidR="0061176A" w:rsidRPr="0061176A" w:rsidRDefault="0061176A" w:rsidP="0061176A">
            <w:pPr>
              <w:pStyle w:val="paragraph"/>
              <w:ind w:left="75"/>
              <w:textAlignment w:val="baseline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765C823E" w14:textId="3CE3FB26" w:rsidR="005F3F7D" w:rsidRPr="00010A3A" w:rsidRDefault="005F3F7D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67D70" w14:textId="189DA2CD" w:rsidR="0003025F" w:rsidRPr="0003025F" w:rsidRDefault="0003025F" w:rsidP="0003025F">
            <w:pPr>
              <w:rPr>
                <w:b/>
                <w:bCs/>
                <w:sz w:val="20"/>
                <w:szCs w:val="20"/>
              </w:rPr>
            </w:pPr>
            <w:r w:rsidRPr="0003025F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7C76EE14" w14:textId="77777777" w:rsidR="0003025F" w:rsidRPr="0003025F" w:rsidRDefault="0003025F" w:rsidP="0003025F">
            <w:pPr>
              <w:rPr>
                <w:sz w:val="20"/>
                <w:szCs w:val="20"/>
              </w:rPr>
            </w:pPr>
            <w:r w:rsidRPr="0003025F">
              <w:rPr>
                <w:sz w:val="20"/>
                <w:szCs w:val="20"/>
              </w:rPr>
              <w:t>Introduction to Sikhism: its origins in the Punjab region, the life of Guru Nanak, and the core teachings of Sikhism.</w:t>
            </w:r>
          </w:p>
          <w:p w14:paraId="79985E89" w14:textId="77777777" w:rsidR="0003025F" w:rsidRPr="0003025F" w:rsidRDefault="0003025F" w:rsidP="0003025F">
            <w:pPr>
              <w:rPr>
                <w:b/>
                <w:bCs/>
                <w:sz w:val="20"/>
                <w:szCs w:val="20"/>
              </w:rPr>
            </w:pPr>
          </w:p>
          <w:p w14:paraId="55FD87B9" w14:textId="24065D50" w:rsidR="005F3F7D" w:rsidRPr="00010A3A" w:rsidRDefault="005F3F7D" w:rsidP="005F3F7D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9C68D" w14:textId="55F5CC2C" w:rsidR="0091509B" w:rsidRPr="0091509B" w:rsidRDefault="0091509B" w:rsidP="0091509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</w:p>
          <w:p w14:paraId="1202E3D2" w14:textId="77777777" w:rsidR="0091509B" w:rsidRPr="0091509B" w:rsidRDefault="0091509B" w:rsidP="0091509B">
            <w:pPr>
              <w:rPr>
                <w:sz w:val="20"/>
                <w:szCs w:val="20"/>
              </w:rPr>
            </w:pPr>
            <w:r w:rsidRPr="0091509B">
              <w:rPr>
                <w:sz w:val="20"/>
                <w:szCs w:val="20"/>
              </w:rPr>
              <w:t>Discuss the spread of Sikhism, focusing on the establishment of the Khalsa and its significance in promoting Sikh identity.</w:t>
            </w:r>
          </w:p>
          <w:p w14:paraId="13EAA58A" w14:textId="77777777" w:rsidR="0091509B" w:rsidRPr="0091509B" w:rsidRDefault="0091509B" w:rsidP="0091509B">
            <w:pPr>
              <w:rPr>
                <w:sz w:val="20"/>
                <w:szCs w:val="20"/>
              </w:rPr>
            </w:pPr>
          </w:p>
          <w:p w14:paraId="7A4CA024" w14:textId="20315C97" w:rsidR="005F3F7D" w:rsidRPr="00010A3A" w:rsidRDefault="005F3F7D" w:rsidP="005F3F7D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0A068" w14:textId="4A9529A7" w:rsidR="0007203D" w:rsidRPr="0007203D" w:rsidRDefault="0007203D" w:rsidP="0007203D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7203D">
              <w:rPr>
                <w:b/>
                <w:bCs/>
                <w:sz w:val="20"/>
                <w:szCs w:val="20"/>
              </w:rPr>
              <w:t>Lecture Topic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00167C71" w14:textId="77777777" w:rsidR="0007203D" w:rsidRPr="0007203D" w:rsidRDefault="0007203D" w:rsidP="0007203D">
            <w:pPr>
              <w:widowControl w:val="0"/>
              <w:rPr>
                <w:sz w:val="20"/>
                <w:szCs w:val="20"/>
              </w:rPr>
            </w:pPr>
            <w:r w:rsidRPr="0007203D">
              <w:rPr>
                <w:sz w:val="20"/>
                <w:szCs w:val="20"/>
              </w:rPr>
              <w:t>Overview of the Protestant Reformation, including key figures like Martin Luther, John Calvin, and the major causes behind the movement.</w:t>
            </w:r>
          </w:p>
          <w:p w14:paraId="79B0B98A" w14:textId="77777777" w:rsidR="0007203D" w:rsidRPr="0007203D" w:rsidRDefault="0007203D" w:rsidP="0007203D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4F4AB77" w14:textId="77777777" w:rsidR="006B0250" w:rsidRPr="006B0250" w:rsidRDefault="006B0250" w:rsidP="006B0250">
            <w:pPr>
              <w:widowControl w:val="0"/>
              <w:rPr>
                <w:sz w:val="20"/>
                <w:szCs w:val="20"/>
              </w:rPr>
            </w:pPr>
          </w:p>
          <w:p w14:paraId="68A88068" w14:textId="0962C083" w:rsidR="005F3F7D" w:rsidRPr="00A81961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</w:tr>
      <w:tr w:rsidR="00CD799D" w:rsidRPr="006D32FE" w14:paraId="31E3260D" w14:textId="77777777" w:rsidTr="00631C1D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2C562A90" w14:textId="1FE9C7E0" w:rsidR="00CD799D" w:rsidRPr="00631C1D" w:rsidRDefault="00CD799D" w:rsidP="00631C1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536B1" w14:textId="77777777" w:rsidR="00DA0A5D" w:rsidRPr="00DA0A5D" w:rsidRDefault="00DA0A5D" w:rsidP="00DA0A5D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A0A5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o School </w:t>
            </w:r>
          </w:p>
          <w:p w14:paraId="00AB9063" w14:textId="1BBB6CAF" w:rsidR="00CD799D" w:rsidRPr="00AE6AF4" w:rsidRDefault="00CD799D" w:rsidP="00631C1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5B66E" w14:textId="7D4A8881" w:rsidR="0061176A" w:rsidRPr="0061176A" w:rsidRDefault="0061176A" w:rsidP="0061176A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</w:t>
            </w:r>
            <w:r w:rsidRPr="0061176A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D</w:t>
            </w:r>
            <w:r w:rsidRPr="0061176A">
              <w:rPr>
                <w:color w:val="2E2F30"/>
                <w:sz w:val="20"/>
                <w:szCs w:val="20"/>
                <w:shd w:val="clear" w:color="auto" w:fill="FFFFFF"/>
              </w:rPr>
              <w:t>iscuss the meanings of diffusion, schism, and syncretism. Create a shared chart that includes definitions and examples from the early modern period.</w:t>
            </w:r>
          </w:p>
          <w:p w14:paraId="50CED0AC" w14:textId="3A461A83" w:rsidR="00CD799D" w:rsidRPr="00962DD8" w:rsidRDefault="00CD799D" w:rsidP="0091509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1D9B82C" w:rsidR="00CD799D" w:rsidRPr="006D32FE" w:rsidRDefault="008D0229" w:rsidP="00CD799D">
            <w:pPr>
              <w:rPr>
                <w:rFonts w:ascii="Cambria" w:hAnsi="Cambria"/>
                <w:sz w:val="20"/>
                <w:szCs w:val="20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: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  </w:t>
            </w:r>
            <w:r w:rsidR="0003025F" w:rsidRPr="0003025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3025F"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="0003025F" w:rsidRPr="0003025F">
              <w:rPr>
                <w:color w:val="2E2F30"/>
                <w:sz w:val="20"/>
                <w:szCs w:val="20"/>
                <w:shd w:val="clear" w:color="auto" w:fill="FFFFFF"/>
              </w:rPr>
              <w:t>reate a timeline of the key events in the early history of Sikhism, marking important Gurus and their contributions.</w:t>
            </w:r>
            <w:r w:rsidR="0003025F" w:rsidRPr="0003025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46C43C5" w:rsidR="00CD799D" w:rsidRPr="00AE6AF4" w:rsidRDefault="008D0229" w:rsidP="00CD799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</w:t>
            </w:r>
            <w:r w:rsidRPr="008D0229">
              <w:rPr>
                <w:b/>
                <w:bCs/>
                <w:sz w:val="20"/>
                <w:szCs w:val="20"/>
              </w:rPr>
              <w:t xml:space="preserve">  </w:t>
            </w:r>
            <w:r w:rsidR="0091509B">
              <w:rPr>
                <w:sz w:val="20"/>
                <w:szCs w:val="20"/>
              </w:rPr>
              <w:t>C</w:t>
            </w:r>
            <w:r w:rsidR="0091509B" w:rsidRPr="0091509B">
              <w:rPr>
                <w:sz w:val="20"/>
                <w:szCs w:val="20"/>
              </w:rPr>
              <w:t>reate a map showing the spread of Sikhism and identify key regions and events that contributed to its growth.</w:t>
            </w: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D9E2158" w:rsidR="00CD799D" w:rsidRPr="00A81961" w:rsidRDefault="008D0229" w:rsidP="00CD799D">
            <w:pPr>
              <w:widowControl w:val="0"/>
              <w:rPr>
                <w:sz w:val="20"/>
                <w:szCs w:val="20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 </w:t>
            </w:r>
            <w:r w:rsidR="0007203D"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7203D">
              <w:rPr>
                <w:color w:val="2E2F30"/>
                <w:sz w:val="20"/>
                <w:szCs w:val="20"/>
                <w:shd w:val="clear" w:color="auto" w:fill="FFFFFF"/>
              </w:rPr>
              <w:t>C</w:t>
            </w:r>
            <w:r w:rsidR="0007203D" w:rsidRPr="0007203D">
              <w:rPr>
                <w:color w:val="2E2F30"/>
                <w:sz w:val="20"/>
                <w:szCs w:val="20"/>
                <w:shd w:val="clear" w:color="auto" w:fill="FFFFFF"/>
              </w:rPr>
              <w:t>reate a cause-and-effect chart that outlines the causes of the Protestant Reformation and its major outcomes.</w:t>
            </w:r>
            <w:r w:rsidR="0007203D" w:rsidRPr="0007203D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CD799D" w:rsidRPr="006D32FE" w14:paraId="70108707" w14:textId="77777777" w:rsidTr="00631C1D">
        <w:trPr>
          <w:gridAfter w:val="1"/>
          <w:wAfter w:w="180" w:type="dxa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2F63B799" w:rsidR="00CD799D" w:rsidRPr="006D32FE" w:rsidRDefault="00893664" w:rsidP="00893664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893664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2F182" w14:textId="77777777" w:rsidR="00DA0A5D" w:rsidRPr="00DA0A5D" w:rsidRDefault="00DA0A5D" w:rsidP="00DA0A5D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DA0A5D">
              <w:rPr>
                <w:b/>
                <w:bCs/>
                <w:color w:val="2E2F30"/>
                <w:sz w:val="20"/>
                <w:szCs w:val="20"/>
              </w:rPr>
              <w:t xml:space="preserve">No School </w:t>
            </w:r>
          </w:p>
          <w:p w14:paraId="44E3582B" w14:textId="29914438" w:rsidR="00CD799D" w:rsidRPr="00AE6AF4" w:rsidRDefault="00CD799D" w:rsidP="00001CC1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2B6C8F0" w:rsidR="00CD799D" w:rsidRPr="0007203D" w:rsidRDefault="0061176A" w:rsidP="0007203D">
            <w:pPr>
              <w:pStyle w:val="paragraph"/>
              <w:rPr>
                <w:b/>
                <w:bCs/>
              </w:rPr>
            </w:pPr>
            <w:r w:rsidRPr="0061176A">
              <w:rPr>
                <w:b/>
                <w:bCs/>
                <w:sz w:val="20"/>
                <w:szCs w:val="20"/>
              </w:rPr>
              <w:t xml:space="preserve">Independent:  </w:t>
            </w:r>
            <w:r w:rsidRPr="0061176A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3025F" w:rsidRPr="0003025F">
              <w:rPr>
                <w:b/>
                <w:bCs/>
                <w:color w:val="000000"/>
                <w:sz w:val="20"/>
                <w:szCs w:val="20"/>
              </w:rPr>
              <w:t>SAQ</w:t>
            </w:r>
            <w:r w:rsidR="0003025F">
              <w:rPr>
                <w:rFonts w:ascii="Arial" w:hAnsi="Arial" w:cs="Arial"/>
                <w:color w:val="000000"/>
                <w:sz w:val="22"/>
                <w:szCs w:val="22"/>
              </w:rPr>
              <w:t xml:space="preserve">: </w:t>
            </w:r>
            <w:r w:rsidRPr="0061176A">
              <w:rPr>
                <w:sz w:val="20"/>
                <w:szCs w:val="20"/>
              </w:rPr>
              <w:t>explain how one of the key concepts (diffusion, schism, or syncretism) was evident in a specific religion during the early modern perio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93DA8" w14:textId="643D6D02" w:rsidR="00AD2541" w:rsidRPr="00AD2541" w:rsidRDefault="00AD2541" w:rsidP="00AD2541">
            <w:pPr>
              <w:widowControl w:val="0"/>
              <w:rPr>
                <w:rFonts w:cs="Segoe UI"/>
                <w:b/>
                <w:bCs/>
                <w:sz w:val="20"/>
                <w:szCs w:val="20"/>
              </w:rPr>
            </w:pPr>
            <w:r w:rsidRPr="00AD2541">
              <w:rPr>
                <w:rFonts w:cs="Segoe UI"/>
                <w:b/>
                <w:bCs/>
                <w:sz w:val="20"/>
                <w:szCs w:val="20"/>
              </w:rPr>
              <w:t>I</w:t>
            </w:r>
            <w:r w:rsidR="0091509B">
              <w:rPr>
                <w:rFonts w:cs="Segoe UI"/>
                <w:b/>
                <w:bCs/>
                <w:sz w:val="20"/>
                <w:szCs w:val="20"/>
              </w:rPr>
              <w:t xml:space="preserve">ndependent: </w:t>
            </w:r>
            <w:r w:rsidRPr="00AD2541">
              <w:rPr>
                <w:rFonts w:cs="Segoe UI"/>
                <w:b/>
                <w:bCs/>
                <w:sz w:val="20"/>
                <w:szCs w:val="20"/>
              </w:rPr>
              <w:t>(SAQ)</w:t>
            </w:r>
          </w:p>
          <w:p w14:paraId="395B2E1B" w14:textId="77777777" w:rsidR="00AD2541" w:rsidRDefault="00AD2541" w:rsidP="00AD2541">
            <w:pPr>
              <w:rPr>
                <w:rFonts w:cs="Segoe UI"/>
                <w:b/>
                <w:bCs/>
                <w:sz w:val="20"/>
                <w:szCs w:val="20"/>
              </w:rPr>
            </w:pPr>
          </w:p>
          <w:p w14:paraId="65AC4CAC" w14:textId="4D56ADA4" w:rsidR="00CD799D" w:rsidRPr="0091509B" w:rsidRDefault="0091509B" w:rsidP="00AD2541">
            <w:pPr>
              <w:rPr>
                <w:rFonts w:ascii="Cambria" w:hAnsi="Cambria"/>
                <w:sz w:val="20"/>
                <w:szCs w:val="20"/>
              </w:rPr>
            </w:pPr>
            <w:r w:rsidRPr="0091509B">
              <w:rPr>
                <w:rFonts w:cs="Segoe UI"/>
                <w:sz w:val="20"/>
                <w:szCs w:val="20"/>
              </w:rPr>
              <w:t>Explain the significance of the concept of Seva in Sikhism. In your response, include two specific examples of how Seva is practiced within the Sikh community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8DDD9" w14:textId="6DFAFD48" w:rsidR="001B640B" w:rsidRPr="00CD799D" w:rsidRDefault="0091509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Independent: </w:t>
            </w:r>
            <w:r w:rsidR="001B640B" w:rsidRPr="00CD799D">
              <w:rPr>
                <w:b/>
                <w:bCs/>
                <w:color w:val="2E2F30"/>
                <w:sz w:val="20"/>
                <w:szCs w:val="20"/>
              </w:rPr>
              <w:t>(SAQ)</w:t>
            </w:r>
          </w:p>
          <w:p w14:paraId="4169FDAE" w14:textId="29603838" w:rsidR="0091509B" w:rsidRPr="0091509B" w:rsidRDefault="001B640B" w:rsidP="0091509B">
            <w:pPr>
              <w:pStyle w:val="paragraph"/>
              <w:rPr>
                <w:color w:val="2E2F30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1509B" w:rsidRPr="0091509B">
              <w:rPr>
                <w:color w:val="2E2F30"/>
                <w:sz w:val="20"/>
                <w:szCs w:val="20"/>
              </w:rPr>
              <w:t xml:space="preserve">Explain </w:t>
            </w:r>
            <w:r w:rsidR="0091509B" w:rsidRPr="0091509B">
              <w:rPr>
                <w:color w:val="000000"/>
                <w:sz w:val="20"/>
                <w:szCs w:val="20"/>
              </w:rPr>
              <w:t>the</w:t>
            </w:r>
            <w:r w:rsidR="0091509B" w:rsidRPr="0091509B">
              <w:rPr>
                <w:color w:val="2E2F30"/>
                <w:sz w:val="20"/>
                <w:szCs w:val="20"/>
              </w:rPr>
              <w:t xml:space="preserve"> impact of the Khalsa on Sikhism's spread and identity.</w:t>
            </w:r>
          </w:p>
          <w:p w14:paraId="1A35C0C6" w14:textId="77777777" w:rsidR="0091509B" w:rsidRPr="0091509B" w:rsidRDefault="0091509B" w:rsidP="0091509B">
            <w:pPr>
              <w:pStyle w:val="paragraph"/>
              <w:rPr>
                <w:color w:val="2E2F30"/>
                <w:sz w:val="20"/>
                <w:szCs w:val="20"/>
              </w:rPr>
            </w:pPr>
          </w:p>
          <w:p w14:paraId="1E066157" w14:textId="1B312720" w:rsidR="00CD799D" w:rsidRPr="00AE6AF4" w:rsidRDefault="00CD799D" w:rsidP="001B640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D594C" w14:textId="78A4D84C" w:rsidR="006B0250" w:rsidRPr="006B0250" w:rsidRDefault="0007203D" w:rsidP="006B0250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dependent: </w:t>
            </w:r>
          </w:p>
          <w:p w14:paraId="586CC221" w14:textId="4274ECA3" w:rsidR="0007203D" w:rsidRPr="0007203D" w:rsidRDefault="006B0250" w:rsidP="0007203D">
            <w:pPr>
              <w:widowControl w:val="0"/>
              <w:rPr>
                <w:sz w:val="20"/>
                <w:szCs w:val="20"/>
              </w:rPr>
            </w:pPr>
            <w:r w:rsidRPr="006B0250">
              <w:rPr>
                <w:rFonts w:ascii="Cambria" w:hAnsi="Cambria"/>
                <w:b/>
                <w:bCs/>
                <w:sz w:val="20"/>
                <w:szCs w:val="20"/>
              </w:rPr>
              <w:t>Prompt</w:t>
            </w:r>
            <w:r w:rsidRPr="006B0250">
              <w:rPr>
                <w:rFonts w:ascii="Cambria" w:hAnsi="Cambria"/>
                <w:sz w:val="20"/>
                <w:szCs w:val="20"/>
              </w:rPr>
              <w:t>: </w:t>
            </w:r>
            <w:r w:rsidRPr="006B0250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07203D" w:rsidRPr="0007203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7203D" w:rsidRPr="0007203D">
              <w:rPr>
                <w:sz w:val="20"/>
                <w:szCs w:val="20"/>
              </w:rPr>
              <w:t>Choose one key figure from the Reformation and write a brief biography, highlighting their contributions and significance.</w:t>
            </w:r>
          </w:p>
          <w:p w14:paraId="5F60453A" w14:textId="77777777" w:rsidR="0007203D" w:rsidRPr="0007203D" w:rsidRDefault="0007203D" w:rsidP="0007203D">
            <w:pPr>
              <w:widowControl w:val="0"/>
              <w:rPr>
                <w:sz w:val="20"/>
                <w:szCs w:val="20"/>
              </w:rPr>
            </w:pPr>
          </w:p>
          <w:p w14:paraId="75D10DEF" w14:textId="0B4CA8BA" w:rsidR="00CD799D" w:rsidRPr="002E01DC" w:rsidRDefault="00CD799D" w:rsidP="006B0250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3BA6C9C0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55DC0" w14:textId="77777777" w:rsidR="00DA0A5D" w:rsidRPr="00DA0A5D" w:rsidRDefault="00DA0A5D" w:rsidP="00DA0A5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 xml:space="preserve">No School </w:t>
            </w:r>
          </w:p>
          <w:p w14:paraId="75988913" w14:textId="2F2EDCB2" w:rsidR="00CD799D" w:rsidRPr="006D32FE" w:rsidRDefault="00CD799D" w:rsidP="001B640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2CC8D" w14:textId="652CE661" w:rsidR="00DA0A5D" w:rsidRPr="00DA0A5D" w:rsidRDefault="00DA0A5D" w:rsidP="00DA0A5D">
            <w:pPr>
              <w:pStyle w:val="paragraph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0EE253A" w14:textId="77777777" w:rsidR="00DA0A5D" w:rsidRPr="00DA0A5D" w:rsidRDefault="00DA0A5D" w:rsidP="00DA0A5D">
            <w:pPr>
              <w:pStyle w:val="paragraph"/>
              <w:rPr>
                <w:rFonts w:ascii="Cambria" w:hAnsi="Cambria"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DA0A5D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6B16DA0A" w14:textId="77777777" w:rsidR="00DA0A5D" w:rsidRPr="00DA0A5D" w:rsidRDefault="00DA0A5D" w:rsidP="00DA0A5D">
            <w:pPr>
              <w:pStyle w:val="paragraph"/>
              <w:rPr>
                <w:rFonts w:ascii="Cambria" w:hAnsi="Cambria"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DA0A5D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2E5F6563" w14:textId="068F01DD" w:rsidR="00DA0A5D" w:rsidRPr="00DA0A5D" w:rsidRDefault="00DA0A5D" w:rsidP="00DA0A5D">
            <w:pPr>
              <w:pStyle w:val="paragraph"/>
              <w:rPr>
                <w:rFonts w:ascii="Cambria" w:hAnsi="Cambria"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DA0A5D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3FA347EB" w14:textId="374740F8" w:rsidR="00DA0A5D" w:rsidRPr="00DA0A5D" w:rsidRDefault="00DA0A5D" w:rsidP="00DA0A5D">
            <w:pPr>
              <w:pStyle w:val="paragraph"/>
              <w:rPr>
                <w:rFonts w:ascii="Cambria" w:hAnsi="Cambria"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DA0A5D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77CFA3CC" w14:textId="760AC667" w:rsidR="00CD799D" w:rsidRPr="006D32FE" w:rsidRDefault="00DA0A5D" w:rsidP="00DA0A5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DA0A5D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DA0A5D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7722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D8BC4E3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43CE1AB6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3863613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6A09C501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31D84B4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78D58B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CA4FB67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CBB9B9" w14:textId="104D8A51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FF69CA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3D4E1D0" w14:textId="77777777" w:rsidR="00CD799D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CD799D" w:rsidRPr="009773FB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7B506449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CD799D" w:rsidRPr="006D32FE" w14:paraId="1E107C85" w14:textId="77777777" w:rsidTr="00631C1D">
        <w:trPr>
          <w:gridAfter w:val="1"/>
          <w:wAfter w:w="180" w:type="dxa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CD799D" w:rsidRPr="006D32FE" w14:paraId="59B4D4E8" w14:textId="77777777" w:rsidTr="00631C1D">
        <w:trPr>
          <w:gridAfter w:val="1"/>
          <w:wAfter w:w="180" w:type="dxa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511715C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D799D" w:rsidRPr="006D32FE" w:rsidRDefault="00CD799D" w:rsidP="00CD799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CD799D" w:rsidRPr="006D32FE" w14:paraId="0F6547DE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1B3911D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D799D" w:rsidRPr="00EB6477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19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084F4" w14:textId="77777777" w:rsidR="000440B5" w:rsidRDefault="000440B5">
      <w:r>
        <w:separator/>
      </w:r>
    </w:p>
  </w:endnote>
  <w:endnote w:type="continuationSeparator" w:id="0">
    <w:p w14:paraId="39FBB622" w14:textId="77777777" w:rsidR="000440B5" w:rsidRDefault="00044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35A46" w14:textId="77777777" w:rsidR="000440B5" w:rsidRDefault="000440B5">
      <w:r>
        <w:separator/>
      </w:r>
    </w:p>
  </w:footnote>
  <w:footnote w:type="continuationSeparator" w:id="0">
    <w:p w14:paraId="2EA4603C" w14:textId="77777777" w:rsidR="000440B5" w:rsidRDefault="00044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2A"/>
    <w:multiLevelType w:val="multilevel"/>
    <w:tmpl w:val="7232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22182"/>
    <w:multiLevelType w:val="multilevel"/>
    <w:tmpl w:val="4910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AA66FC"/>
    <w:multiLevelType w:val="multilevel"/>
    <w:tmpl w:val="5A0C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016681"/>
    <w:multiLevelType w:val="multilevel"/>
    <w:tmpl w:val="672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323B34"/>
    <w:multiLevelType w:val="multilevel"/>
    <w:tmpl w:val="0356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2D3724"/>
    <w:multiLevelType w:val="multilevel"/>
    <w:tmpl w:val="1F56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EC2940"/>
    <w:multiLevelType w:val="multilevel"/>
    <w:tmpl w:val="83D6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8"/>
  </w:num>
  <w:num w:numId="2" w16cid:durableId="468130978">
    <w:abstractNumId w:val="19"/>
  </w:num>
  <w:num w:numId="3" w16cid:durableId="421995105">
    <w:abstractNumId w:val="43"/>
  </w:num>
  <w:num w:numId="4" w16cid:durableId="1373917371">
    <w:abstractNumId w:val="7"/>
  </w:num>
  <w:num w:numId="5" w16cid:durableId="1747654956">
    <w:abstractNumId w:val="20"/>
  </w:num>
  <w:num w:numId="6" w16cid:durableId="218370554">
    <w:abstractNumId w:val="3"/>
  </w:num>
  <w:num w:numId="7" w16cid:durableId="1530265638">
    <w:abstractNumId w:val="9"/>
  </w:num>
  <w:num w:numId="8" w16cid:durableId="840268661">
    <w:abstractNumId w:val="23"/>
  </w:num>
  <w:num w:numId="9" w16cid:durableId="1361858310">
    <w:abstractNumId w:val="34"/>
  </w:num>
  <w:num w:numId="10" w16cid:durableId="255753875">
    <w:abstractNumId w:val="28"/>
  </w:num>
  <w:num w:numId="11" w16cid:durableId="1360816649">
    <w:abstractNumId w:val="42"/>
  </w:num>
  <w:num w:numId="12" w16cid:durableId="244464615">
    <w:abstractNumId w:val="14"/>
  </w:num>
  <w:num w:numId="13" w16cid:durableId="13697642">
    <w:abstractNumId w:val="30"/>
  </w:num>
  <w:num w:numId="14" w16cid:durableId="927814656">
    <w:abstractNumId w:val="35"/>
  </w:num>
  <w:num w:numId="15" w16cid:durableId="1742824336">
    <w:abstractNumId w:val="24"/>
  </w:num>
  <w:num w:numId="16" w16cid:durableId="1522547813">
    <w:abstractNumId w:val="5"/>
  </w:num>
  <w:num w:numId="17" w16cid:durableId="965819232">
    <w:abstractNumId w:val="32"/>
  </w:num>
  <w:num w:numId="18" w16cid:durableId="878474337">
    <w:abstractNumId w:val="6"/>
  </w:num>
  <w:num w:numId="19" w16cid:durableId="1349483354">
    <w:abstractNumId w:val="15"/>
  </w:num>
  <w:num w:numId="20" w16cid:durableId="1640113736">
    <w:abstractNumId w:val="17"/>
  </w:num>
  <w:num w:numId="21" w16cid:durableId="716706699">
    <w:abstractNumId w:val="41"/>
  </w:num>
  <w:num w:numId="22" w16cid:durableId="786195203">
    <w:abstractNumId w:val="0"/>
  </w:num>
  <w:num w:numId="23" w16cid:durableId="429013747">
    <w:abstractNumId w:val="37"/>
  </w:num>
  <w:num w:numId="24" w16cid:durableId="1246454507">
    <w:abstractNumId w:val="33"/>
  </w:num>
  <w:num w:numId="25" w16cid:durableId="1208183918">
    <w:abstractNumId w:val="26"/>
  </w:num>
  <w:num w:numId="26" w16cid:durableId="101387544">
    <w:abstractNumId w:val="21"/>
  </w:num>
  <w:num w:numId="27" w16cid:durableId="554850978">
    <w:abstractNumId w:val="13"/>
  </w:num>
  <w:num w:numId="28" w16cid:durableId="1509101510">
    <w:abstractNumId w:val="44"/>
  </w:num>
  <w:num w:numId="29" w16cid:durableId="2057655444">
    <w:abstractNumId w:val="29"/>
  </w:num>
  <w:num w:numId="30" w16cid:durableId="1720518359">
    <w:abstractNumId w:val="46"/>
  </w:num>
  <w:num w:numId="31" w16cid:durableId="985474249">
    <w:abstractNumId w:val="1"/>
  </w:num>
  <w:num w:numId="32" w16cid:durableId="2123961243">
    <w:abstractNumId w:val="12"/>
  </w:num>
  <w:num w:numId="33" w16cid:durableId="1558316639">
    <w:abstractNumId w:val="45"/>
  </w:num>
  <w:num w:numId="34" w16cid:durableId="1755013109">
    <w:abstractNumId w:val="31"/>
  </w:num>
  <w:num w:numId="35" w16cid:durableId="705329785">
    <w:abstractNumId w:val="25"/>
  </w:num>
  <w:num w:numId="36" w16cid:durableId="996693334">
    <w:abstractNumId w:val="18"/>
  </w:num>
  <w:num w:numId="37" w16cid:durableId="108282618">
    <w:abstractNumId w:val="8"/>
  </w:num>
  <w:num w:numId="38" w16cid:durableId="972755155">
    <w:abstractNumId w:val="22"/>
  </w:num>
  <w:num w:numId="39" w16cid:durableId="1450472256">
    <w:abstractNumId w:val="40"/>
  </w:num>
  <w:num w:numId="40" w16cid:durableId="123739486">
    <w:abstractNumId w:val="10"/>
  </w:num>
  <w:num w:numId="41" w16cid:durableId="582104270">
    <w:abstractNumId w:val="16"/>
  </w:num>
  <w:num w:numId="42" w16cid:durableId="1676808386">
    <w:abstractNumId w:val="11"/>
  </w:num>
  <w:num w:numId="43" w16cid:durableId="1339573878">
    <w:abstractNumId w:val="39"/>
  </w:num>
  <w:num w:numId="44" w16cid:durableId="404306185">
    <w:abstractNumId w:val="36"/>
  </w:num>
  <w:num w:numId="45" w16cid:durableId="1678387395">
    <w:abstractNumId w:val="2"/>
  </w:num>
  <w:num w:numId="46" w16cid:durableId="221061665">
    <w:abstractNumId w:val="27"/>
  </w:num>
  <w:num w:numId="47" w16cid:durableId="13169594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CC1"/>
    <w:rsid w:val="00003F6D"/>
    <w:rsid w:val="000109CE"/>
    <w:rsid w:val="00010A3A"/>
    <w:rsid w:val="00020799"/>
    <w:rsid w:val="00020F4B"/>
    <w:rsid w:val="00023C0E"/>
    <w:rsid w:val="00024404"/>
    <w:rsid w:val="0003025F"/>
    <w:rsid w:val="00030C24"/>
    <w:rsid w:val="00030CA6"/>
    <w:rsid w:val="000315E9"/>
    <w:rsid w:val="00032CF6"/>
    <w:rsid w:val="000331C1"/>
    <w:rsid w:val="00033461"/>
    <w:rsid w:val="00033BA5"/>
    <w:rsid w:val="00043D38"/>
    <w:rsid w:val="000440B5"/>
    <w:rsid w:val="00044CBA"/>
    <w:rsid w:val="000531DB"/>
    <w:rsid w:val="0005716F"/>
    <w:rsid w:val="0006254D"/>
    <w:rsid w:val="00062699"/>
    <w:rsid w:val="00062A0A"/>
    <w:rsid w:val="0007203D"/>
    <w:rsid w:val="00082F9C"/>
    <w:rsid w:val="00083FD9"/>
    <w:rsid w:val="00087892"/>
    <w:rsid w:val="000901B5"/>
    <w:rsid w:val="00090500"/>
    <w:rsid w:val="00091959"/>
    <w:rsid w:val="00091D32"/>
    <w:rsid w:val="000A52CF"/>
    <w:rsid w:val="000A7D71"/>
    <w:rsid w:val="000B1A2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136F"/>
    <w:rsid w:val="00184502"/>
    <w:rsid w:val="00185F61"/>
    <w:rsid w:val="00187BF6"/>
    <w:rsid w:val="001908EB"/>
    <w:rsid w:val="001A0360"/>
    <w:rsid w:val="001A53AD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5A64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595F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C527D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1C92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3FB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176A"/>
    <w:rsid w:val="0061384A"/>
    <w:rsid w:val="0062115E"/>
    <w:rsid w:val="0062265A"/>
    <w:rsid w:val="00623609"/>
    <w:rsid w:val="00627B7C"/>
    <w:rsid w:val="00631C1D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0250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D52B7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3FA8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3664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0229"/>
    <w:rsid w:val="008D2EA1"/>
    <w:rsid w:val="008D61F8"/>
    <w:rsid w:val="008E413C"/>
    <w:rsid w:val="008E72DA"/>
    <w:rsid w:val="00904A37"/>
    <w:rsid w:val="00906657"/>
    <w:rsid w:val="009069FD"/>
    <w:rsid w:val="00913861"/>
    <w:rsid w:val="0091509B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49B8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5C91"/>
    <w:rsid w:val="009D7773"/>
    <w:rsid w:val="009E0301"/>
    <w:rsid w:val="009E05ED"/>
    <w:rsid w:val="009E0BF2"/>
    <w:rsid w:val="009E1A04"/>
    <w:rsid w:val="009E2C1C"/>
    <w:rsid w:val="009E7788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4A35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2541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431E"/>
    <w:rsid w:val="00BB375A"/>
    <w:rsid w:val="00BC57B2"/>
    <w:rsid w:val="00BD4E5C"/>
    <w:rsid w:val="00BD4FFF"/>
    <w:rsid w:val="00BE140D"/>
    <w:rsid w:val="00BE7787"/>
    <w:rsid w:val="00BF215D"/>
    <w:rsid w:val="00C0709C"/>
    <w:rsid w:val="00C10BFE"/>
    <w:rsid w:val="00C14E52"/>
    <w:rsid w:val="00C17172"/>
    <w:rsid w:val="00C27645"/>
    <w:rsid w:val="00C3609A"/>
    <w:rsid w:val="00C402BE"/>
    <w:rsid w:val="00C420E6"/>
    <w:rsid w:val="00C50CC4"/>
    <w:rsid w:val="00C539BF"/>
    <w:rsid w:val="00C55A97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6768B"/>
    <w:rsid w:val="00D72720"/>
    <w:rsid w:val="00D7352D"/>
    <w:rsid w:val="00D76EBA"/>
    <w:rsid w:val="00D83B5D"/>
    <w:rsid w:val="00D843CA"/>
    <w:rsid w:val="00D8546D"/>
    <w:rsid w:val="00D9377A"/>
    <w:rsid w:val="00D939A9"/>
    <w:rsid w:val="00DA0A5D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25185"/>
    <w:rsid w:val="00E418B1"/>
    <w:rsid w:val="00E41C33"/>
    <w:rsid w:val="00E469B8"/>
    <w:rsid w:val="00E474B4"/>
    <w:rsid w:val="00E5102F"/>
    <w:rsid w:val="00E55324"/>
    <w:rsid w:val="00E621D4"/>
    <w:rsid w:val="00E67E33"/>
    <w:rsid w:val="00E704C4"/>
    <w:rsid w:val="00E7051F"/>
    <w:rsid w:val="00E72D37"/>
    <w:rsid w:val="00E72E0E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3E4"/>
    <w:rsid w:val="00EB6477"/>
    <w:rsid w:val="00EC0BDD"/>
    <w:rsid w:val="00EC19B7"/>
    <w:rsid w:val="00EC2B36"/>
    <w:rsid w:val="00ED628A"/>
    <w:rsid w:val="00EE0944"/>
    <w:rsid w:val="00EE13E4"/>
    <w:rsid w:val="00EE2281"/>
    <w:rsid w:val="00EF0065"/>
    <w:rsid w:val="00EF04FB"/>
    <w:rsid w:val="00EF6705"/>
    <w:rsid w:val="00F0637D"/>
    <w:rsid w:val="00F0782E"/>
    <w:rsid w:val="00F15EF2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09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210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5</cp:revision>
  <cp:lastPrinted>2024-11-06T12:52:00Z</cp:lastPrinted>
  <dcterms:created xsi:type="dcterms:W3CDTF">2024-11-10T11:50:00Z</dcterms:created>
  <dcterms:modified xsi:type="dcterms:W3CDTF">2024-11-1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